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80412" w14:textId="4C9AE1A8" w:rsidR="00DB3A6A" w:rsidRPr="00091943" w:rsidRDefault="00F141F5">
      <w:pPr>
        <w:rPr>
          <w:b/>
          <w:sz w:val="28"/>
        </w:rPr>
      </w:pPr>
      <w:r>
        <w:rPr>
          <w:b/>
          <w:sz w:val="28"/>
        </w:rPr>
        <w:t>ISYS3001</w:t>
      </w:r>
      <w:r w:rsidR="00091943" w:rsidRPr="00091943">
        <w:rPr>
          <w:b/>
          <w:sz w:val="28"/>
        </w:rPr>
        <w:t xml:space="preserve"> – Assignment 1 exercise</w:t>
      </w:r>
    </w:p>
    <w:p w14:paraId="2570EC4D" w14:textId="0270A0CC" w:rsidR="00091943" w:rsidRDefault="00091943" w:rsidP="00EF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Remember that this is a public repository </w:t>
      </w:r>
      <w:r w:rsidR="00EF6287">
        <w:t>-</w:t>
      </w:r>
      <w:r>
        <w:t xml:space="preserve"> your changes </w:t>
      </w:r>
      <w:r w:rsidR="00EF6287">
        <w:t>could</w:t>
      </w:r>
      <w:r>
        <w:t xml:space="preserve"> be seen by anyone who looks!</w:t>
      </w:r>
    </w:p>
    <w:p w14:paraId="10CEC1C5" w14:textId="4BBF3529" w:rsidR="00EF6287" w:rsidRDefault="00091943" w:rsidP="00EF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Add some comments about Version management </w:t>
      </w:r>
      <w:r w:rsidR="00EF6287">
        <w:t>outside this border</w:t>
      </w:r>
      <w:r>
        <w:t>, or just add some text so there is a change to this file.</w:t>
      </w:r>
    </w:p>
    <w:p w14:paraId="7825FD91" w14:textId="6429FF82" w:rsidR="00091943" w:rsidRDefault="00091943" w:rsidP="00EF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0C17F384" w14:textId="135BB79B" w:rsidR="000457AD" w:rsidRDefault="00EF6287" w:rsidP="000457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Once you’ve changed follow the next step in your assignment task.</w:t>
      </w:r>
    </w:p>
    <w:p w14:paraId="409F6BC8" w14:textId="3EF6B385" w:rsidR="000457AD" w:rsidRDefault="000457AD" w:rsidP="000457AD"/>
    <w:p w14:paraId="6E26C870" w14:textId="07D017B7" w:rsidR="002A1BE8" w:rsidRDefault="002A1BE8" w:rsidP="002A1BE8">
      <w:r>
        <w:t>GitHub Username:</w:t>
      </w:r>
      <w:r>
        <w:t xml:space="preserve"> </w:t>
      </w:r>
      <w:proofErr w:type="spellStart"/>
      <w:r>
        <w:t>SiniaE</w:t>
      </w:r>
      <w:proofErr w:type="spellEnd"/>
    </w:p>
    <w:p w14:paraId="60E464AD" w14:textId="0A651E9B" w:rsidR="002A1BE8" w:rsidRDefault="002A1BE8" w:rsidP="002A1BE8">
      <w:r>
        <w:t xml:space="preserve">Version Management in GitHub </w:t>
      </w:r>
      <w:r>
        <w:t>in</w:t>
      </w:r>
      <w:r>
        <w:t xml:space="preserve"> a very important feature that helps </w:t>
      </w:r>
      <w:r>
        <w:t xml:space="preserve">to </w:t>
      </w:r>
      <w:r>
        <w:t xml:space="preserve">keep track of your work as well as explore the changes </w:t>
      </w:r>
      <w:r>
        <w:t xml:space="preserve">that </w:t>
      </w:r>
      <w:r>
        <w:t>you have made.</w:t>
      </w:r>
    </w:p>
    <w:p w14:paraId="1951C352" w14:textId="34F72195" w:rsidR="000457AD" w:rsidRPr="000457AD" w:rsidRDefault="002A1BE8" w:rsidP="002A1BE8">
      <w:r>
        <w:t>I have made some changes in this file.</w:t>
      </w:r>
    </w:p>
    <w:sectPr w:rsidR="000457AD" w:rsidRPr="000457A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IwMDQ2MDAzMzU3NzVR0lEKTi0uzszPAykwqgUAwPXg/SwAAAA="/>
  </w:docVars>
  <w:rsids>
    <w:rsidRoot w:val="00F5101E"/>
    <w:rsid w:val="000457AD"/>
    <w:rsid w:val="00046A17"/>
    <w:rsid w:val="00091943"/>
    <w:rsid w:val="002A1BE8"/>
    <w:rsid w:val="004C5FDF"/>
    <w:rsid w:val="0055793D"/>
    <w:rsid w:val="007C37AF"/>
    <w:rsid w:val="007F2C09"/>
    <w:rsid w:val="00B56A30"/>
    <w:rsid w:val="00B76F81"/>
    <w:rsid w:val="00C3768D"/>
    <w:rsid w:val="00DB3A6A"/>
    <w:rsid w:val="00DF5E74"/>
    <w:rsid w:val="00EB7E89"/>
    <w:rsid w:val="00EF6287"/>
    <w:rsid w:val="00F141F5"/>
    <w:rsid w:val="00F31C8E"/>
    <w:rsid w:val="00F4254E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89</Words>
  <Characters>51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Sinthia Eva</cp:lastModifiedBy>
  <cp:revision>4</cp:revision>
  <dcterms:created xsi:type="dcterms:W3CDTF">2022-03-26T21:08:00Z</dcterms:created>
  <dcterms:modified xsi:type="dcterms:W3CDTF">2022-03-26T21:10:00Z</dcterms:modified>
</cp:coreProperties>
</file>